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Рами Альманса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9944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9944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03790"/>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03790"/>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3015"/>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3015"/>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40929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40929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541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541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258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258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5339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5339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3113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3113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68138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68138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9235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9235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Рами Альмансара</dc:creator>
  <dc:language>ru-RU</dc:language>
  <cp:keywords/>
  <dcterms:created xsi:type="dcterms:W3CDTF">2025-09-03T12:12:46Z</dcterms:created>
  <dcterms:modified xsi:type="dcterms:W3CDTF">2025-09-03T12: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